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7636CE75" w:rsidR="00BB2FBC" w:rsidRDefault="00BB2FBC" w:rsidP="00711175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711175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4.2023</w:t>
      </w:r>
    </w:p>
    <w:p w14:paraId="0B2ADF5F" w14:textId="77777777" w:rsidR="00711175" w:rsidRDefault="00711175" w:rsidP="00711175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7303A029" w14:textId="06C80799" w:rsidR="00711175" w:rsidRPr="00711175" w:rsidRDefault="00711175" w:rsidP="00711175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i/>
          <w:iCs/>
          <w:sz w:val="20"/>
          <w:szCs w:val="20"/>
          <w:lang w:eastAsia="pl-PL"/>
        </w:rPr>
      </w:pPr>
      <w:r w:rsidRPr="00711175">
        <w:rPr>
          <w:rFonts w:ascii="Arial" w:eastAsia="Times New Roman" w:hAnsi="Arial" w:cs="Arial"/>
          <w:i/>
          <w:iCs/>
          <w:sz w:val="20"/>
          <w:szCs w:val="20"/>
          <w:lang w:eastAsia="pl-PL"/>
        </w:rPr>
        <w:t xml:space="preserve">Załącznik nr 2.1 do SWZ 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3A03B092" w:rsidR="00AF4B77" w:rsidRPr="005D0361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5D0361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5D0361">
        <w:rPr>
          <w:rFonts w:ascii="Arial" w:hAnsi="Arial" w:cs="Arial"/>
          <w:sz w:val="20"/>
          <w:szCs w:val="20"/>
        </w:rPr>
        <w:t xml:space="preserve">na </w:t>
      </w:r>
      <w:bookmarkStart w:id="0" w:name="_Hlk132803841"/>
      <w:r w:rsidR="005D0361" w:rsidRPr="005D0361">
        <w:rPr>
          <w:rFonts w:ascii="Arial" w:hAnsi="Arial" w:cs="Arial"/>
          <w:sz w:val="20"/>
          <w:szCs w:val="20"/>
        </w:rPr>
        <w:t xml:space="preserve">dostawę </w:t>
      </w:r>
      <w:bookmarkStart w:id="1" w:name="_Hlk129361035"/>
      <w:r w:rsidR="005D0361" w:rsidRPr="005D0361">
        <w:rPr>
          <w:rFonts w:ascii="Arial" w:hAnsi="Arial" w:cs="Arial"/>
          <w:sz w:val="20"/>
          <w:szCs w:val="20"/>
        </w:rPr>
        <w:t>komputerów stacjonarnych, monitorów, laptopa oraz akcesoriów komputerowych na potrzeby pracowników Wydziału  Mechatroniki Politechniki Warszawskiej, w podziale na pakiety</w:t>
      </w:r>
      <w:bookmarkEnd w:id="0"/>
      <w:bookmarkEnd w:id="1"/>
      <w:r w:rsidR="005D0361" w:rsidRPr="005D0361">
        <w:rPr>
          <w:rFonts w:ascii="Arial" w:hAnsi="Arial" w:cs="Arial"/>
          <w:sz w:val="20"/>
          <w:szCs w:val="20"/>
        </w:rPr>
        <w:t>.</w:t>
      </w:r>
      <w:r w:rsidR="005D0361" w:rsidRPr="005D0361">
        <w:rPr>
          <w:rFonts w:ascii="Arial" w:hAnsi="Arial" w:cs="Arial"/>
          <w:sz w:val="20"/>
          <w:szCs w:val="20"/>
        </w:rPr>
        <w:br/>
      </w:r>
      <w:r w:rsidR="005D0361" w:rsidRPr="00045276">
        <w:rPr>
          <w:rFonts w:ascii="Arial" w:hAnsi="Arial" w:cs="Arial"/>
          <w:b/>
          <w:bCs/>
          <w:sz w:val="20"/>
          <w:szCs w:val="20"/>
        </w:rPr>
        <w:t xml:space="preserve">Pakiet nr 1 – Dostawa monitorów </w:t>
      </w:r>
      <w:r w:rsidR="00045276" w:rsidRPr="00045276">
        <w:rPr>
          <w:rFonts w:ascii="Arial" w:hAnsi="Arial" w:cs="Arial"/>
          <w:b/>
          <w:bCs/>
          <w:sz w:val="20"/>
          <w:szCs w:val="20"/>
        </w:rPr>
        <w:t xml:space="preserve"> 3 sztuki</w:t>
      </w:r>
      <w:r w:rsidR="00045276">
        <w:rPr>
          <w:rFonts w:ascii="Arial" w:hAnsi="Arial" w:cs="Arial"/>
          <w:sz w:val="20"/>
          <w:szCs w:val="20"/>
        </w:rPr>
        <w:t xml:space="preserve"> </w:t>
      </w:r>
      <w:r w:rsidR="008E1C8F" w:rsidRPr="005D0361">
        <w:rPr>
          <w:rFonts w:ascii="Arial" w:hAnsi="Arial" w:cs="Arial"/>
          <w:sz w:val="20"/>
          <w:szCs w:val="20"/>
        </w:rPr>
        <w:t xml:space="preserve">– </w:t>
      </w:r>
      <w:r w:rsidRPr="005D0361">
        <w:rPr>
          <w:rFonts w:ascii="Arial" w:hAnsi="Arial" w:cs="Arial"/>
          <w:sz w:val="20"/>
          <w:szCs w:val="20"/>
        </w:rPr>
        <w:t>oferujemy</w:t>
      </w:r>
      <w:r w:rsidR="008E1C8F" w:rsidRPr="005D0361">
        <w:rPr>
          <w:rFonts w:ascii="Arial" w:hAnsi="Arial" w:cs="Arial"/>
          <w:sz w:val="20"/>
          <w:szCs w:val="20"/>
        </w:rPr>
        <w:t xml:space="preserve"> dostawę</w:t>
      </w:r>
      <w:r w:rsidR="005D0361" w:rsidRPr="005D0361">
        <w:rPr>
          <w:rFonts w:ascii="Arial" w:hAnsi="Arial" w:cs="Arial"/>
          <w:sz w:val="20"/>
          <w:szCs w:val="20"/>
        </w:rPr>
        <w:t xml:space="preserve"> </w:t>
      </w:r>
      <w:r w:rsidR="00B00321" w:rsidRPr="005D0361">
        <w:rPr>
          <w:rFonts w:ascii="Arial" w:hAnsi="Arial" w:cs="Arial"/>
          <w:sz w:val="20"/>
          <w:szCs w:val="20"/>
        </w:rPr>
        <w:t>monitorów</w:t>
      </w:r>
      <w:r w:rsidR="00BF31D4" w:rsidRPr="005D0361">
        <w:rPr>
          <w:rFonts w:ascii="Arial" w:hAnsi="Arial" w:cs="Arial"/>
          <w:sz w:val="20"/>
          <w:szCs w:val="20"/>
        </w:rPr>
        <w:t>, spełniając</w:t>
      </w:r>
      <w:r w:rsidR="00B00321" w:rsidRPr="005D0361">
        <w:rPr>
          <w:rFonts w:ascii="Arial" w:hAnsi="Arial" w:cs="Arial"/>
          <w:sz w:val="20"/>
          <w:szCs w:val="20"/>
        </w:rPr>
        <w:t>ych</w:t>
      </w:r>
      <w:r w:rsidR="00BF31D4" w:rsidRPr="005D0361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1DFFCC86" w:rsidR="00FE3B18" w:rsidRPr="008E1C8F" w:rsidRDefault="00045276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kiet nr 1 – Dostawa m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onito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ów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44053E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ki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6B536006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4504C4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47C78ABB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0235EF" w14:paraId="39339A8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045276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27557851" w:rsidR="00BD44B2" w:rsidRPr="00045276" w:rsidRDefault="00B00321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Monitor</w:t>
            </w:r>
          </w:p>
        </w:tc>
        <w:tc>
          <w:tcPr>
            <w:tcW w:w="5784" w:type="dxa"/>
            <w:shd w:val="clear" w:color="auto" w:fill="FFFFFF" w:themeFill="background1"/>
          </w:tcPr>
          <w:p w14:paraId="13D3EB50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5410D2" w14:textId="62B34E69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10BF8084" w:rsidR="00BD44B2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7C69875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</w:tcPr>
          <w:p w14:paraId="0BBC4573" w14:textId="67FB7201" w:rsidR="002058E7" w:rsidRPr="00045276" w:rsidRDefault="002058E7" w:rsidP="002058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Ekran – typ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0C111C9" w14:textId="4B1A7474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Zakrzywiony</w:t>
            </w:r>
          </w:p>
        </w:tc>
        <w:tc>
          <w:tcPr>
            <w:tcW w:w="5784" w:type="dxa"/>
            <w:shd w:val="clear" w:color="auto" w:fill="FFFFFF" w:themeFill="background1"/>
          </w:tcPr>
          <w:p w14:paraId="20D876FA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5929CA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9D43107" w14:textId="1DB2149B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171EB04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72BAC4E9" w14:textId="388F65B2" w:rsidR="002058E7" w:rsidRPr="00045276" w:rsidRDefault="002058E7" w:rsidP="002058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Ekran – przekątna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32B7A717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 xml:space="preserve">34 cale </w:t>
            </w:r>
          </w:p>
        </w:tc>
        <w:tc>
          <w:tcPr>
            <w:tcW w:w="5784" w:type="dxa"/>
            <w:shd w:val="clear" w:color="auto" w:fill="FFFFFF" w:themeFill="background1"/>
          </w:tcPr>
          <w:p w14:paraId="06FA1CB7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42C4044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B0843D2" w14:textId="53CD512E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058E7" w:rsidRPr="000235EF" w14:paraId="2A2D366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</w:tcPr>
          <w:p w14:paraId="77795450" w14:textId="4E8E5CB6" w:rsidR="002058E7" w:rsidRPr="00045276" w:rsidRDefault="002058E7" w:rsidP="002058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Ekran – rozdzielczość nominaln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4A48743" w14:textId="036DD5D2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eastAsia="Arial Unicode MS" w:hAnsi="Arial" w:cs="Arial"/>
                <w:sz w:val="20"/>
                <w:szCs w:val="20"/>
              </w:rPr>
              <w:t>3440 x 1440 pikseli</w:t>
            </w:r>
          </w:p>
        </w:tc>
        <w:tc>
          <w:tcPr>
            <w:tcW w:w="5784" w:type="dxa"/>
            <w:shd w:val="clear" w:color="auto" w:fill="FFFFFF" w:themeFill="background1"/>
          </w:tcPr>
          <w:p w14:paraId="2FDD8945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004787" w14:textId="225B9E88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6E5D51B" w14:textId="3CC4B6AC" w:rsidR="002058E7" w:rsidRPr="000235EF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058E7" w:rsidRPr="000235EF" w14:paraId="436ACB9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shd w:val="clear" w:color="auto" w:fill="FFFFFF" w:themeFill="background1"/>
          </w:tcPr>
          <w:p w14:paraId="7F1489DF" w14:textId="635C99C3" w:rsidR="002058E7" w:rsidRPr="00045276" w:rsidRDefault="002058E7" w:rsidP="002058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Ekran – powłoka matryc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1FA3AB4" w14:textId="08035B6B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Antyrefleksyjna lub matowa</w:t>
            </w:r>
          </w:p>
        </w:tc>
        <w:tc>
          <w:tcPr>
            <w:tcW w:w="5784" w:type="dxa"/>
            <w:shd w:val="clear" w:color="auto" w:fill="FFFFFF" w:themeFill="background1"/>
          </w:tcPr>
          <w:p w14:paraId="3BE04D54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C623423" w14:textId="60E7E8F1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7AAEDA0" w14:textId="1E76E5B4" w:rsidR="002058E7" w:rsidRPr="000235EF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058E7" w:rsidRPr="000235EF" w14:paraId="272FFA41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</w:tcPr>
          <w:p w14:paraId="68B92A74" w14:textId="043EDA64" w:rsidR="002058E7" w:rsidRPr="00045276" w:rsidRDefault="002058E7" w:rsidP="002058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Ekran – typ matrycy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29E8F97" w14:textId="384E1741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VA</w:t>
            </w:r>
            <w:r w:rsidR="00A34F3E">
              <w:rPr>
                <w:rFonts w:ascii="Arial" w:hAnsi="Arial" w:cs="Arial"/>
                <w:sz w:val="20"/>
                <w:szCs w:val="20"/>
              </w:rPr>
              <w:t xml:space="preserve"> lub IPS</w:t>
            </w:r>
          </w:p>
        </w:tc>
        <w:tc>
          <w:tcPr>
            <w:tcW w:w="5784" w:type="dxa"/>
            <w:shd w:val="clear" w:color="auto" w:fill="FFFFFF" w:themeFill="background1"/>
          </w:tcPr>
          <w:p w14:paraId="719571E2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D3EE6F6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7F75977" w14:textId="06B02782" w:rsidR="002058E7" w:rsidRPr="00DC4F6E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0C1E568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498DF79" w14:textId="19FA2A3D" w:rsidR="002058E7" w:rsidRPr="00045276" w:rsidRDefault="002058E7" w:rsidP="002058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Format obrazu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7C1E519" w14:textId="5B74A90B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21:9</w:t>
            </w:r>
          </w:p>
        </w:tc>
        <w:tc>
          <w:tcPr>
            <w:tcW w:w="5784" w:type="dxa"/>
            <w:shd w:val="clear" w:color="auto" w:fill="FFFFFF" w:themeFill="background1"/>
          </w:tcPr>
          <w:p w14:paraId="63601CCF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93E1F6A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47EB625" w14:textId="2EE858E1" w:rsidR="002058E7" w:rsidRPr="00DC4F6E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58ED3AD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74ACE11" w14:textId="7BBDFA33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atryca – rodzaj podświetlenia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BD022C3" w14:textId="25EB3CD5" w:rsidR="002058E7" w:rsidRPr="00045276" w:rsidRDefault="002058E7" w:rsidP="002058E7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045276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L</w:t>
            </w:r>
            <w:r w:rsidRPr="00045276">
              <w:rPr>
                <w:rFonts w:ascii="Arial" w:eastAsia="Arial Unicode MS" w:hAnsi="Arial" w:cs="Arial"/>
                <w:sz w:val="20"/>
                <w:szCs w:val="20"/>
              </w:rPr>
              <w:t>ED</w:t>
            </w:r>
          </w:p>
        </w:tc>
        <w:tc>
          <w:tcPr>
            <w:tcW w:w="5784" w:type="dxa"/>
            <w:shd w:val="clear" w:color="auto" w:fill="FFFFFF" w:themeFill="background1"/>
          </w:tcPr>
          <w:p w14:paraId="4FE6E8C1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87C0C87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AD282B5" w14:textId="22A6817D" w:rsidR="002058E7" w:rsidRPr="00DC4F6E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6D41D69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BAF3096" w14:textId="4354F66C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Obsługa technologii HDR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AE7B2A5" w14:textId="7A6EC68E" w:rsidR="002058E7" w:rsidRPr="00045276" w:rsidRDefault="002058E7" w:rsidP="002058E7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045276">
              <w:rPr>
                <w:rFonts w:ascii="Arial" w:eastAsia="Arial Unicode MS" w:hAnsi="Arial" w:cs="Arial"/>
                <w:sz w:val="20"/>
                <w:szCs w:val="20"/>
              </w:rPr>
              <w:t xml:space="preserve">Wymagana </w:t>
            </w:r>
          </w:p>
        </w:tc>
        <w:tc>
          <w:tcPr>
            <w:tcW w:w="5784" w:type="dxa"/>
            <w:shd w:val="clear" w:color="auto" w:fill="FFFFFF" w:themeFill="background1"/>
          </w:tcPr>
          <w:p w14:paraId="08DD705B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2C0855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5BD6113" w14:textId="68C25267" w:rsidR="002058E7" w:rsidRPr="00DC4F6E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028E09A5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AD0A29E" w14:textId="261826E6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Częstotliwość odświeżani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0FB3FBF" w14:textId="25D85617" w:rsidR="002058E7" w:rsidRPr="00045276" w:rsidRDefault="002058E7" w:rsidP="002058E7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045276">
              <w:rPr>
                <w:rFonts w:ascii="Arial" w:eastAsia="Arial Unicode MS" w:hAnsi="Arial" w:cs="Arial"/>
                <w:sz w:val="20"/>
                <w:szCs w:val="20"/>
              </w:rPr>
              <w:t>Min. 100 Hz</w:t>
            </w:r>
          </w:p>
        </w:tc>
        <w:tc>
          <w:tcPr>
            <w:tcW w:w="5784" w:type="dxa"/>
            <w:shd w:val="clear" w:color="auto" w:fill="FFFFFF" w:themeFill="background1"/>
          </w:tcPr>
          <w:p w14:paraId="4678160D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99AF466" w14:textId="270358F2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1C94CA4" w14:textId="289EE398" w:rsidR="002058E7" w:rsidRPr="00DC4F6E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058E7" w:rsidRPr="000235EF" w14:paraId="1110453D" w14:textId="77777777" w:rsidTr="002058E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5E490A75" w14:textId="275F31A5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Możliwość regulacji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3230638" w14:textId="59429552" w:rsidR="002058E7" w:rsidRPr="00045276" w:rsidRDefault="002058E7" w:rsidP="002058E7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045276">
              <w:rPr>
                <w:rFonts w:ascii="Arial" w:eastAsia="Arial Unicode MS" w:hAnsi="Arial" w:cs="Arial"/>
                <w:sz w:val="20"/>
                <w:szCs w:val="20"/>
              </w:rPr>
              <w:t>Regulacja wysokości</w:t>
            </w:r>
          </w:p>
        </w:tc>
        <w:tc>
          <w:tcPr>
            <w:tcW w:w="5784" w:type="dxa"/>
            <w:shd w:val="clear" w:color="auto" w:fill="FFFFFF" w:themeFill="background1"/>
          </w:tcPr>
          <w:p w14:paraId="3D1CF755" w14:textId="77777777" w:rsid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9CBE1D" w14:textId="1B4949C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1B25268" w14:textId="163611CA" w:rsidR="002058E7" w:rsidRPr="00DC4F6E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6E1C2C6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0BE1113" w14:textId="77777777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6A1F624" w14:textId="075B1EC8" w:rsidR="002058E7" w:rsidRPr="00045276" w:rsidRDefault="002058E7" w:rsidP="002058E7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045276">
              <w:rPr>
                <w:rFonts w:ascii="Arial" w:eastAsia="Arial Unicode MS" w:hAnsi="Arial" w:cs="Arial"/>
                <w:sz w:val="20"/>
                <w:szCs w:val="20"/>
              </w:rPr>
              <w:t>Regulacja pochyłu</w:t>
            </w:r>
          </w:p>
        </w:tc>
        <w:tc>
          <w:tcPr>
            <w:tcW w:w="5784" w:type="dxa"/>
            <w:shd w:val="clear" w:color="auto" w:fill="FFFFFF" w:themeFill="background1"/>
          </w:tcPr>
          <w:p w14:paraId="164AF8B8" w14:textId="77777777" w:rsid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3462BD" w14:textId="77777777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E6CC707" w14:textId="55BCD9D4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7B0AAB87" w14:textId="77777777" w:rsidTr="002058E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3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0484B8B4" w14:textId="6519176B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Ochrona oczu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2AE93B3" w14:textId="59AE7887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 xml:space="preserve">Redukcja migotania </w:t>
            </w:r>
          </w:p>
        </w:tc>
        <w:tc>
          <w:tcPr>
            <w:tcW w:w="5784" w:type="dxa"/>
            <w:shd w:val="clear" w:color="auto" w:fill="FFFFFF" w:themeFill="background1"/>
          </w:tcPr>
          <w:p w14:paraId="7A585835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45115C5" w14:textId="369B2E9F" w:rsidR="002058E7" w:rsidRPr="002058E7" w:rsidRDefault="002058E7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E6530B7" w14:textId="25BCFC36" w:rsidR="002058E7" w:rsidRPr="00DC4F6E" w:rsidRDefault="002058E7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77C0A5F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6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168EA66" w14:textId="77777777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0F52771" w14:textId="143BEAE1" w:rsidR="002058E7" w:rsidRPr="00045276" w:rsidRDefault="002058E7" w:rsidP="002058E7">
            <w:pPr>
              <w:rPr>
                <w:rFonts w:ascii="Arial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Filtr światła niebieskiego</w:t>
            </w:r>
          </w:p>
        </w:tc>
        <w:tc>
          <w:tcPr>
            <w:tcW w:w="5784" w:type="dxa"/>
            <w:shd w:val="clear" w:color="auto" w:fill="FFFFFF" w:themeFill="background1"/>
          </w:tcPr>
          <w:p w14:paraId="7EDA938E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A11308" w14:textId="2A3CF047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7F6F278" w14:textId="70641336" w:rsidR="002058E7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D0361" w:rsidRPr="00D93E40" w14:paraId="69A8516C" w14:textId="77777777" w:rsidTr="005D036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0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28C1D471" w14:textId="3FE659CE" w:rsidR="005D0361" w:rsidRPr="00045276" w:rsidRDefault="005D0361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Złącz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EFFB48A" w14:textId="35CF2518" w:rsidR="005D0361" w:rsidRPr="00045276" w:rsidRDefault="005D0361" w:rsidP="002058E7">
            <w:pPr>
              <w:pStyle w:val="Standard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Min. 1 x HDMI</w:t>
            </w:r>
          </w:p>
        </w:tc>
        <w:tc>
          <w:tcPr>
            <w:tcW w:w="5784" w:type="dxa"/>
            <w:shd w:val="clear" w:color="auto" w:fill="FFFFFF" w:themeFill="background1"/>
          </w:tcPr>
          <w:p w14:paraId="00046B69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BE3C6F2" w14:textId="6AB01437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2BDE288" w14:textId="0C5405B0" w:rsidR="005D0361" w:rsidRPr="004A0C6E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D0361" w:rsidRPr="005D0361" w14:paraId="2D6486C9" w14:textId="77777777" w:rsidTr="005D036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99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EBCF9BC" w14:textId="77777777" w:rsidR="005D0361" w:rsidRPr="00045276" w:rsidRDefault="005D0361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2C567A7" w14:textId="7E2F35B3" w:rsidR="005D0361" w:rsidRPr="00045276" w:rsidRDefault="005D0361" w:rsidP="005D0361">
            <w:pPr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  <w:r w:rsidRPr="00045276">
              <w:rPr>
                <w:rFonts w:ascii="Arial" w:eastAsia="Calibri" w:hAnsi="Arial" w:cs="Arial"/>
                <w:sz w:val="20"/>
                <w:szCs w:val="20"/>
                <w:lang w:val="en-GB"/>
              </w:rPr>
              <w:t>Min. 1 x DisplayPort</w:t>
            </w:r>
          </w:p>
        </w:tc>
        <w:tc>
          <w:tcPr>
            <w:tcW w:w="5784" w:type="dxa"/>
            <w:shd w:val="clear" w:color="auto" w:fill="FFFFFF" w:themeFill="background1"/>
          </w:tcPr>
          <w:p w14:paraId="45EEB804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165FB4" w14:textId="44993E10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A266102" w14:textId="1A627D7F" w:rsidR="005D0361" w:rsidRPr="004A0C6E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D0361" w:rsidRPr="005D0361" w14:paraId="76496885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AB3C892" w14:textId="77777777" w:rsidR="005D0361" w:rsidRPr="00045276" w:rsidRDefault="005D0361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E224FB2" w14:textId="3121F134" w:rsidR="005D0361" w:rsidRPr="00045276" w:rsidRDefault="005D0361" w:rsidP="005D0361">
            <w:pPr>
              <w:rPr>
                <w:rFonts w:ascii="Arial" w:eastAsia="Calibri" w:hAnsi="Arial" w:cs="Arial"/>
                <w:sz w:val="20"/>
                <w:szCs w:val="20"/>
                <w:lang w:val="en-GB"/>
              </w:rPr>
            </w:pPr>
            <w:r w:rsidRPr="00045276">
              <w:rPr>
                <w:rFonts w:ascii="Arial" w:eastAsia="Calibri" w:hAnsi="Arial" w:cs="Arial"/>
                <w:sz w:val="20"/>
                <w:szCs w:val="20"/>
                <w:lang w:val="en-GB"/>
              </w:rPr>
              <w:t>Min. 1 x USB 3.0</w:t>
            </w:r>
          </w:p>
        </w:tc>
        <w:tc>
          <w:tcPr>
            <w:tcW w:w="5784" w:type="dxa"/>
            <w:shd w:val="clear" w:color="auto" w:fill="FFFFFF" w:themeFill="background1"/>
          </w:tcPr>
          <w:p w14:paraId="5CD787F8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0023F5" w14:textId="72164EBC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5584485" w14:textId="33702993" w:rsidR="005D0361" w:rsidRPr="004A0C6E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058E7" w:rsidRPr="000235EF" w14:paraId="3845723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A691820" w14:textId="4FC00133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Kontrast </w:t>
            </w:r>
            <w:r w:rsidR="003B5B41">
              <w:rPr>
                <w:rStyle w:val="attributenametext"/>
                <w:rFonts w:ascii="Arial" w:hAnsi="Arial" w:cs="Arial"/>
                <w:sz w:val="20"/>
                <w:szCs w:val="20"/>
              </w:rPr>
              <w:t>statyczn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CCF83D4" w14:textId="7B9EFB8A" w:rsidR="002058E7" w:rsidRPr="00045276" w:rsidRDefault="002058E7" w:rsidP="002058E7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045276">
              <w:rPr>
                <w:rFonts w:ascii="Arial" w:hAnsi="Arial" w:cs="Arial"/>
                <w:sz w:val="20"/>
                <w:szCs w:val="20"/>
              </w:rPr>
              <w:t>Min. 3000:1</w:t>
            </w:r>
          </w:p>
        </w:tc>
        <w:tc>
          <w:tcPr>
            <w:tcW w:w="5784" w:type="dxa"/>
            <w:shd w:val="clear" w:color="auto" w:fill="FFFFFF" w:themeFill="background1"/>
          </w:tcPr>
          <w:p w14:paraId="25F6B565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BEFEF6B" w14:textId="538810BB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0012DC4" w14:textId="4EC0BCFA" w:rsidR="002058E7" w:rsidRPr="00DC4F6E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058E7" w:rsidRPr="000235EF" w14:paraId="1E7CC93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CBD6AEE" w14:textId="3A86D7C3" w:rsidR="002058E7" w:rsidRPr="00045276" w:rsidRDefault="002058E7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Jasn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9BC09D2" w14:textId="18739098" w:rsidR="002058E7" w:rsidRPr="00B92BF1" w:rsidRDefault="002058E7" w:rsidP="002058E7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92BF1">
              <w:rPr>
                <w:rFonts w:ascii="Arial" w:eastAsia="Arial Unicode MS" w:hAnsi="Arial" w:cs="Arial"/>
                <w:sz w:val="20"/>
                <w:szCs w:val="20"/>
              </w:rPr>
              <w:t>Min. 300 cd/m</w:t>
            </w:r>
            <w:r w:rsidRPr="00B92BF1">
              <w:rPr>
                <w:rFonts w:ascii="Arial" w:eastAsia="Arial Unicode MS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784" w:type="dxa"/>
            <w:shd w:val="clear" w:color="auto" w:fill="FFFFFF" w:themeFill="background1"/>
          </w:tcPr>
          <w:p w14:paraId="15A4C323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C35D44A" w14:textId="0499A6E8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DD1A390" w14:textId="781DDE04" w:rsidR="002058E7" w:rsidRPr="00DC4F6E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D0361" w:rsidRPr="000235EF" w14:paraId="1DAA4496" w14:textId="77777777" w:rsidTr="005D036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0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7F1E7D19" w14:textId="7089F349" w:rsidR="005D0361" w:rsidRPr="00045276" w:rsidRDefault="005D0361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Akcesoria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FB2140E" w14:textId="59D16E83" w:rsidR="005D0361" w:rsidRPr="00B92BF1" w:rsidRDefault="005D0361" w:rsidP="002058E7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92BF1">
              <w:rPr>
                <w:rFonts w:ascii="Arial" w:eastAsia="Arial Unicode MS" w:hAnsi="Arial" w:cs="Arial"/>
                <w:sz w:val="20"/>
                <w:szCs w:val="20"/>
              </w:rPr>
              <w:t>Kabel HDMI</w:t>
            </w:r>
            <w:r w:rsidR="00CF4D8A" w:rsidRPr="00B92BF1">
              <w:rPr>
                <w:rFonts w:ascii="Arial" w:eastAsia="Arial Unicode MS" w:hAnsi="Arial" w:cs="Arial"/>
                <w:sz w:val="20"/>
                <w:szCs w:val="20"/>
              </w:rPr>
              <w:t>-HDMI</w:t>
            </w:r>
          </w:p>
        </w:tc>
        <w:tc>
          <w:tcPr>
            <w:tcW w:w="5784" w:type="dxa"/>
            <w:shd w:val="clear" w:color="auto" w:fill="FFFFFF" w:themeFill="background1"/>
          </w:tcPr>
          <w:p w14:paraId="3C519206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9ACB719" w14:textId="6CDED9AC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DB82D2E" w14:textId="51F91AF7" w:rsidR="005D0361" w:rsidRPr="00DC4F6E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D0361" w:rsidRPr="000235EF" w14:paraId="0026701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B05B57F" w14:textId="77777777" w:rsidR="005D0361" w:rsidRPr="00045276" w:rsidRDefault="005D0361" w:rsidP="002058E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5106CE0" w14:textId="6902F0D7" w:rsidR="005D0361" w:rsidRPr="00B92BF1" w:rsidRDefault="005D0361" w:rsidP="005D036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B92BF1">
              <w:rPr>
                <w:rFonts w:ascii="Arial" w:eastAsia="Arial Unicode MS" w:hAnsi="Arial" w:cs="Arial"/>
                <w:sz w:val="20"/>
                <w:szCs w:val="20"/>
              </w:rPr>
              <w:t xml:space="preserve">Kabel </w:t>
            </w:r>
            <w:r w:rsidRPr="00B92BF1">
              <w:rPr>
                <w:rFonts w:ascii="Arial" w:eastAsia="Calibri" w:hAnsi="Arial" w:cs="Arial"/>
                <w:sz w:val="20"/>
                <w:szCs w:val="20"/>
                <w:lang w:val="en-GB"/>
              </w:rPr>
              <w:t>DisplayPort</w:t>
            </w:r>
            <w:r w:rsidR="00CF4D8A" w:rsidRPr="00B92BF1">
              <w:rPr>
                <w:rFonts w:ascii="Arial" w:eastAsia="Calibri" w:hAnsi="Arial" w:cs="Arial"/>
                <w:sz w:val="20"/>
                <w:szCs w:val="20"/>
                <w:lang w:val="en-GB"/>
              </w:rPr>
              <w:t>-DisplayPort</w:t>
            </w:r>
          </w:p>
        </w:tc>
        <w:tc>
          <w:tcPr>
            <w:tcW w:w="5784" w:type="dxa"/>
            <w:shd w:val="clear" w:color="auto" w:fill="FFFFFF" w:themeFill="background1"/>
          </w:tcPr>
          <w:p w14:paraId="78B31DE7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BB01C3" w14:textId="205BB172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22DBFDE" w14:textId="383F4B1D" w:rsidR="005D0361" w:rsidRPr="00DC4F6E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2058E7" w:rsidRPr="000235EF" w14:paraId="6465A5AE" w14:textId="77777777" w:rsidTr="002058E7">
        <w:tblPrEx>
          <w:jc w:val="left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</w:trPr>
        <w:tc>
          <w:tcPr>
            <w:tcW w:w="3012" w:type="dxa"/>
          </w:tcPr>
          <w:p w14:paraId="5CA34F43" w14:textId="77777777" w:rsidR="002058E7" w:rsidRPr="00045276" w:rsidRDefault="002058E7" w:rsidP="002058E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5276">
              <w:rPr>
                <w:rStyle w:val="attributenametext"/>
                <w:rFonts w:ascii="Arial" w:hAnsi="Arial" w:cs="Arial"/>
                <w:sz w:val="20"/>
                <w:szCs w:val="20"/>
              </w:rPr>
              <w:t>Gwarancja</w:t>
            </w:r>
          </w:p>
        </w:tc>
        <w:tc>
          <w:tcPr>
            <w:tcW w:w="5516" w:type="dxa"/>
          </w:tcPr>
          <w:p w14:paraId="00249CE1" w14:textId="406FE249" w:rsidR="002058E7" w:rsidRPr="00B92BF1" w:rsidRDefault="00DC59F9" w:rsidP="002058E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2058E7" w:rsidRPr="00B92BF1">
              <w:rPr>
                <w:rFonts w:ascii="Arial" w:hAnsi="Arial" w:cs="Arial"/>
                <w:sz w:val="20"/>
                <w:szCs w:val="20"/>
              </w:rPr>
              <w:t xml:space="preserve">in. </w:t>
            </w:r>
            <w:r>
              <w:rPr>
                <w:rFonts w:ascii="Arial" w:hAnsi="Arial" w:cs="Arial"/>
                <w:sz w:val="20"/>
                <w:szCs w:val="20"/>
              </w:rPr>
              <w:t>36 miesięcy</w:t>
            </w:r>
          </w:p>
        </w:tc>
        <w:tc>
          <w:tcPr>
            <w:tcW w:w="5784" w:type="dxa"/>
          </w:tcPr>
          <w:p w14:paraId="32245344" w14:textId="77777777" w:rsidR="005D0361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AEAF53C" w14:textId="0A8F2FAA" w:rsidR="005D0361" w:rsidRPr="002058E7" w:rsidRDefault="005D0361" w:rsidP="005D036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7A3078F" w14:textId="42CEC215" w:rsidR="002058E7" w:rsidRPr="000235EF" w:rsidRDefault="005D0361" w:rsidP="005D03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21D64461" w:rsidR="0042394D" w:rsidRDefault="0042394D" w:rsidP="0042394D">
      <w:pPr>
        <w:rPr>
          <w:b/>
          <w:bCs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BCB21" w14:textId="77777777" w:rsidR="00CA6B62" w:rsidRDefault="00CA6B62" w:rsidP="0042394D">
      <w:pPr>
        <w:spacing w:after="0" w:line="240" w:lineRule="auto"/>
      </w:pPr>
      <w:r>
        <w:separator/>
      </w:r>
    </w:p>
  </w:endnote>
  <w:endnote w:type="continuationSeparator" w:id="0">
    <w:p w14:paraId="64653925" w14:textId="77777777" w:rsidR="00CA6B62" w:rsidRDefault="00CA6B62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C40A7" w14:textId="77777777" w:rsidR="00CA6B62" w:rsidRDefault="00CA6B62" w:rsidP="0042394D">
      <w:pPr>
        <w:spacing w:after="0" w:line="240" w:lineRule="auto"/>
      </w:pPr>
      <w:r>
        <w:separator/>
      </w:r>
    </w:p>
  </w:footnote>
  <w:footnote w:type="continuationSeparator" w:id="0">
    <w:p w14:paraId="64154C62" w14:textId="77777777" w:rsidR="00CA6B62" w:rsidRDefault="00CA6B62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25047"/>
    <w:rsid w:val="0003469E"/>
    <w:rsid w:val="00043587"/>
    <w:rsid w:val="00045276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8E7"/>
    <w:rsid w:val="00205DC5"/>
    <w:rsid w:val="002465F7"/>
    <w:rsid w:val="00252529"/>
    <w:rsid w:val="002602DF"/>
    <w:rsid w:val="00267B93"/>
    <w:rsid w:val="002850DE"/>
    <w:rsid w:val="00295405"/>
    <w:rsid w:val="0029752A"/>
    <w:rsid w:val="002A3F38"/>
    <w:rsid w:val="002C4BD1"/>
    <w:rsid w:val="002C64DF"/>
    <w:rsid w:val="002E492C"/>
    <w:rsid w:val="002E66FE"/>
    <w:rsid w:val="0033143E"/>
    <w:rsid w:val="00333C28"/>
    <w:rsid w:val="00344975"/>
    <w:rsid w:val="003455B1"/>
    <w:rsid w:val="00352D1D"/>
    <w:rsid w:val="00356463"/>
    <w:rsid w:val="00384D6A"/>
    <w:rsid w:val="003B4AC4"/>
    <w:rsid w:val="003B5B41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3796A"/>
    <w:rsid w:val="0044053E"/>
    <w:rsid w:val="00441282"/>
    <w:rsid w:val="004504C4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1A2F"/>
    <w:rsid w:val="004F595A"/>
    <w:rsid w:val="00500DC0"/>
    <w:rsid w:val="00524CE7"/>
    <w:rsid w:val="005308B9"/>
    <w:rsid w:val="00546BCE"/>
    <w:rsid w:val="0056482E"/>
    <w:rsid w:val="00566D2F"/>
    <w:rsid w:val="005701F5"/>
    <w:rsid w:val="00587E03"/>
    <w:rsid w:val="00590BB7"/>
    <w:rsid w:val="005A1B63"/>
    <w:rsid w:val="005A4AB9"/>
    <w:rsid w:val="005C5DFC"/>
    <w:rsid w:val="005D0361"/>
    <w:rsid w:val="005D731C"/>
    <w:rsid w:val="005E27C2"/>
    <w:rsid w:val="005E4F0A"/>
    <w:rsid w:val="005E6B7D"/>
    <w:rsid w:val="005F3415"/>
    <w:rsid w:val="005F3E1B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175"/>
    <w:rsid w:val="00711C85"/>
    <w:rsid w:val="00711D34"/>
    <w:rsid w:val="00721054"/>
    <w:rsid w:val="00727571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50891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F3C97"/>
    <w:rsid w:val="009130B3"/>
    <w:rsid w:val="00926373"/>
    <w:rsid w:val="00941136"/>
    <w:rsid w:val="00941AD7"/>
    <w:rsid w:val="009535A4"/>
    <w:rsid w:val="00955D4F"/>
    <w:rsid w:val="00961432"/>
    <w:rsid w:val="00965CBC"/>
    <w:rsid w:val="00974D25"/>
    <w:rsid w:val="009776C5"/>
    <w:rsid w:val="0098734A"/>
    <w:rsid w:val="009942D8"/>
    <w:rsid w:val="009A0554"/>
    <w:rsid w:val="009B19C7"/>
    <w:rsid w:val="009B6B2E"/>
    <w:rsid w:val="009B6E98"/>
    <w:rsid w:val="009F7485"/>
    <w:rsid w:val="00A02238"/>
    <w:rsid w:val="00A148FD"/>
    <w:rsid w:val="00A30407"/>
    <w:rsid w:val="00A3236D"/>
    <w:rsid w:val="00A32A3A"/>
    <w:rsid w:val="00A34D77"/>
    <w:rsid w:val="00A34F3E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79AA"/>
    <w:rsid w:val="00B123DC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92BF1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A6B62"/>
    <w:rsid w:val="00CA7DDF"/>
    <w:rsid w:val="00CB7CC5"/>
    <w:rsid w:val="00CC4C06"/>
    <w:rsid w:val="00CD164D"/>
    <w:rsid w:val="00CD1E92"/>
    <w:rsid w:val="00CD3AA5"/>
    <w:rsid w:val="00CD4EA7"/>
    <w:rsid w:val="00CE15FF"/>
    <w:rsid w:val="00CF4D8A"/>
    <w:rsid w:val="00D00622"/>
    <w:rsid w:val="00D325F0"/>
    <w:rsid w:val="00D3444D"/>
    <w:rsid w:val="00D66D2A"/>
    <w:rsid w:val="00D74B44"/>
    <w:rsid w:val="00D80BD4"/>
    <w:rsid w:val="00D93E40"/>
    <w:rsid w:val="00D95D45"/>
    <w:rsid w:val="00DC4F6E"/>
    <w:rsid w:val="00DC59F9"/>
    <w:rsid w:val="00DD3841"/>
    <w:rsid w:val="00DF6315"/>
    <w:rsid w:val="00E076A9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B0B13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D036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6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3</cp:revision>
  <cp:lastPrinted>2022-08-19T07:16:00Z</cp:lastPrinted>
  <dcterms:created xsi:type="dcterms:W3CDTF">2023-04-24T10:08:00Z</dcterms:created>
  <dcterms:modified xsi:type="dcterms:W3CDTF">2023-05-04T11:28:00Z</dcterms:modified>
</cp:coreProperties>
</file>